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330" w:rsidRDefault="004D2892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T 3420 – Introduction to Data Science and Management, Fall 2017, Chen</w:t>
      </w:r>
    </w:p>
    <w:p w:rsidR="00316330" w:rsidRDefault="004D2892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Evaluation Form – Milestone 2: Data Analysis I</w:t>
      </w:r>
    </w:p>
    <w:p w:rsidR="00316330" w:rsidRDefault="004D2892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ssion Due Oct 6, 11:59 PM</w:t>
      </w:r>
    </w:p>
    <w:p w:rsidR="00316330" w:rsidRDefault="004D2892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struction:</w:t>
      </w:r>
    </w:p>
    <w:p w:rsidR="00316330" w:rsidRDefault="004D2892">
      <w:pPr>
        <w:numPr>
          <w:ilvl w:val="0"/>
          <w:numId w:val="1"/>
        </w:numPr>
        <w:spacing w:before="240"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 and cleanse data. The project report should include: 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Introduction (refined from M1)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Source and Collection (refined from M1)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manipulation (newly developed)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summarization and visualization (newly developed)</w:t>
      </w:r>
    </w:p>
    <w:p w:rsidR="00316330" w:rsidRDefault="004D2892">
      <w:pPr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 the evaluation criteria carefully on the next page for the detail.</w:t>
      </w:r>
    </w:p>
    <w:p w:rsidR="00316330" w:rsidRDefault="004D2892">
      <w:pPr>
        <w:numPr>
          <w:ilvl w:val="0"/>
          <w:numId w:val="1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Use R Markdown to write your project report. You need to use proper Markdown syntax to format your report. Do not use MS Word or other format.</w:t>
      </w:r>
    </w:p>
    <w:p w:rsidR="00316330" w:rsidRDefault="004D2892">
      <w:pPr>
        <w:numPr>
          <w:ilvl w:val="0"/>
          <w:numId w:val="1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ease submit the following documents into Canvas: 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roject report written in R Markdown; </w:t>
      </w:r>
    </w:p>
    <w:p w:rsidR="00316330" w:rsidRDefault="004D2892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The Word/HTML/PDF report that is directly generated from your R Markdown file;</w:t>
      </w:r>
    </w:p>
    <w:p w:rsidR="00316330" w:rsidRDefault="004D2892">
      <w:pPr>
        <w:numPr>
          <w:ilvl w:val="0"/>
          <w:numId w:val="4"/>
        </w:numPr>
        <w:spacing w:after="24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The Evaluation form with full project team information (see below table).</w:t>
      </w:r>
    </w:p>
    <w:p w:rsidR="00316330" w:rsidRDefault="004D2892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Team Information (filled in by students)</w:t>
      </w:r>
    </w:p>
    <w:tbl>
      <w:tblPr>
        <w:tblStyle w:val="a"/>
        <w:tblW w:w="852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2237"/>
        <w:gridCol w:w="4415"/>
      </w:tblGrid>
      <w:tr w:rsidR="00316330">
        <w:trPr>
          <w:trHeight w:val="420"/>
        </w:trPr>
        <w:tc>
          <w:tcPr>
            <w:tcW w:w="1870" w:type="dxa"/>
            <w:shd w:val="clear" w:color="auto" w:fill="17365D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ember name</w:t>
            </w:r>
          </w:p>
        </w:tc>
        <w:tc>
          <w:tcPr>
            <w:tcW w:w="2237" w:type="dxa"/>
            <w:shd w:val="clear" w:color="auto" w:fill="17365D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ercent contribution</w:t>
            </w:r>
          </w:p>
        </w:tc>
        <w:tc>
          <w:tcPr>
            <w:tcW w:w="4415" w:type="dxa"/>
            <w:shd w:val="clear" w:color="auto" w:fill="17365D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ctivities completed by the member</w:t>
            </w:r>
          </w:p>
        </w:tc>
      </w:tr>
      <w:tr w:rsidR="00316330">
        <w:tc>
          <w:tcPr>
            <w:tcW w:w="1870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am Forestier</w:t>
            </w:r>
          </w:p>
        </w:tc>
        <w:tc>
          <w:tcPr>
            <w:tcW w:w="2237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%</w:t>
            </w:r>
          </w:p>
        </w:tc>
        <w:tc>
          <w:tcPr>
            <w:tcW w:w="4415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ded almost all of this part of the project, Assisted with writing, attended group meeting, came up with analysis and correlation ideas</w:t>
            </w:r>
          </w:p>
        </w:tc>
      </w:tr>
      <w:tr w:rsidR="00316330">
        <w:tc>
          <w:tcPr>
            <w:tcW w:w="1870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ndon Jones</w:t>
            </w:r>
          </w:p>
        </w:tc>
        <w:tc>
          <w:tcPr>
            <w:tcW w:w="2237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%</w:t>
            </w:r>
          </w:p>
        </w:tc>
        <w:tc>
          <w:tcPr>
            <w:tcW w:w="4415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ttended group meeting, verified duplicates needed to be removed, reviewed group work</w:t>
            </w:r>
          </w:p>
        </w:tc>
      </w:tr>
      <w:tr w:rsidR="00316330">
        <w:tc>
          <w:tcPr>
            <w:tcW w:w="1870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thaniel Williams</w:t>
            </w:r>
          </w:p>
        </w:tc>
        <w:tc>
          <w:tcPr>
            <w:tcW w:w="2237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%</w:t>
            </w:r>
          </w:p>
        </w:tc>
        <w:tc>
          <w:tcPr>
            <w:tcW w:w="4415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d majority of writing interpretations, provided analysis concepts, assisted with coding, attended group meeting</w:t>
            </w:r>
          </w:p>
        </w:tc>
      </w:tr>
      <w:tr w:rsidR="00316330">
        <w:trPr>
          <w:trHeight w:val="300"/>
        </w:trPr>
        <w:tc>
          <w:tcPr>
            <w:tcW w:w="1870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rika Gupta</w:t>
            </w:r>
          </w:p>
        </w:tc>
        <w:tc>
          <w:tcPr>
            <w:tcW w:w="2237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%</w:t>
            </w:r>
          </w:p>
        </w:tc>
        <w:tc>
          <w:tcPr>
            <w:tcW w:w="4415" w:type="dxa"/>
          </w:tcPr>
          <w:p w:rsidR="00316330" w:rsidRDefault="004D289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ttended group meeting, found data that needed to be cleansed</w:t>
            </w:r>
          </w:p>
        </w:tc>
      </w:tr>
    </w:tbl>
    <w:p w:rsidR="00316330" w:rsidRDefault="00316330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316330" w:rsidRDefault="004D2892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valuation Summary – M2 (filled in by instructor)</w:t>
      </w:r>
    </w:p>
    <w:tbl>
      <w:tblPr>
        <w:tblStyle w:val="a0"/>
        <w:tblW w:w="872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90"/>
        <w:gridCol w:w="1170"/>
        <w:gridCol w:w="2520"/>
        <w:gridCol w:w="1345"/>
      </w:tblGrid>
      <w:tr w:rsidR="00316330">
        <w:trPr>
          <w:trHeight w:val="20"/>
          <w:jc w:val="center"/>
        </w:trPr>
        <w:tc>
          <w:tcPr>
            <w:tcW w:w="3690" w:type="dxa"/>
            <w:shd w:val="clear" w:color="auto" w:fill="17365D"/>
            <w:vAlign w:val="center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riteria</w:t>
            </w:r>
          </w:p>
        </w:tc>
        <w:tc>
          <w:tcPr>
            <w:tcW w:w="1170" w:type="dxa"/>
            <w:shd w:val="clear" w:color="auto" w:fill="17365D"/>
            <w:vAlign w:val="center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arget %</w:t>
            </w:r>
          </w:p>
        </w:tc>
        <w:tc>
          <w:tcPr>
            <w:tcW w:w="2520" w:type="dxa"/>
            <w:shd w:val="clear" w:color="auto" w:fill="17365D"/>
            <w:vAlign w:val="center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/>
            <w:vAlign w:val="center"/>
          </w:tcPr>
          <w:p w:rsidR="00316330" w:rsidRDefault="004D2892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valuation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vert project proposal into R Markdown format.</w:t>
            </w:r>
          </w:p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tract and transform potential variables from the data source(s). Cleanse your dataset(s).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520" w:type="dxa"/>
            <w:vAlign w:val="center"/>
          </w:tcPr>
          <w:p w:rsidR="00371538" w:rsidRPr="000533E4" w:rsidRDefault="00371538" w:rsidP="00371538">
            <w:pPr>
              <w:rPr>
                <w:rFonts w:ascii="Times New Roman" w:eastAsia="Times New Roman" w:hAnsi="Times New Roman" w:cs="Times New Roman"/>
                <w:highlight w:val="yellow"/>
              </w:rPr>
            </w:pPr>
            <w:r w:rsidRPr="000533E4">
              <w:rPr>
                <w:rFonts w:ascii="Times New Roman" w:eastAsia="Times New Roman" w:hAnsi="Times New Roman" w:cs="Times New Roman"/>
                <w:highlight w:val="yellow"/>
              </w:rPr>
              <w:t>The columns need a brief explanation. Some variables such as “gross” and “color num_critic_for_reviews</w:t>
            </w:r>
          </w:p>
          <w:p w:rsidR="00316330" w:rsidRDefault="00371538" w:rsidP="00371538">
            <w:pPr>
              <w:rPr>
                <w:rFonts w:ascii="Times New Roman" w:eastAsia="Times New Roman" w:hAnsi="Times New Roman" w:cs="Times New Roman"/>
              </w:rPr>
            </w:pPr>
            <w:r w:rsidRPr="000533E4">
              <w:rPr>
                <w:rFonts w:ascii="Times New Roman" w:eastAsia="Times New Roman" w:hAnsi="Times New Roman" w:cs="Times New Roman"/>
                <w:highlight w:val="yellow"/>
              </w:rPr>
              <w:t>” are hard for the audience to understand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B13ED8" w:rsidP="00451F36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19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numPr>
                <w:ilvl w:val="0"/>
                <w:numId w:val="3"/>
              </w:numPr>
              <w:contextualSpacing/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nipulate your dataset properly.</w:t>
            </w:r>
          </w:p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erly detect outliers and deal with missing values in your dataset.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2520" w:type="dxa"/>
            <w:vAlign w:val="center"/>
          </w:tcPr>
          <w:p w:rsidR="00316330" w:rsidRDefault="0037153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ing movie title to check duplicated records may be problematic. Two movies by different directors or in different years may have the same name.</w:t>
            </w:r>
          </w:p>
          <w:p w:rsidR="00B03D7D" w:rsidRDefault="00B03D7D">
            <w:pPr>
              <w:rPr>
                <w:rFonts w:ascii="Times New Roman" w:eastAsia="Times New Roman" w:hAnsi="Times New Roman" w:cs="Times New Roman"/>
              </w:rPr>
            </w:pPr>
          </w:p>
          <w:p w:rsidR="000533E4" w:rsidRDefault="00B03D7D" w:rsidP="00451F36">
            <w:pPr>
              <w:rPr>
                <w:rFonts w:ascii="Times New Roman" w:eastAsia="Times New Roman" w:hAnsi="Times New Roman" w:cs="Times New Roman"/>
              </w:rPr>
            </w:pPr>
            <w:r w:rsidRPr="00230AFA">
              <w:rPr>
                <w:rFonts w:ascii="Times New Roman" w:eastAsia="Times New Roman" w:hAnsi="Times New Roman" w:cs="Times New Roman"/>
              </w:rPr>
              <w:t>No procedures to deal with missing values and outliers.</w:t>
            </w:r>
            <w:r w:rsidR="000533E4">
              <w:rPr>
                <w:rFonts w:ascii="Times New Roman" w:eastAsia="Times New Roman" w:hAnsi="Times New Roman" w:cs="Times New Roman"/>
              </w:rPr>
              <w:t xml:space="preserve"> ???</w:t>
            </w:r>
            <w:r w:rsidR="00451F3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0533E4" w:rsidRDefault="000533E4" w:rsidP="00451F36">
            <w:pPr>
              <w:rPr>
                <w:rFonts w:ascii="Times New Roman" w:eastAsia="Times New Roman" w:hAnsi="Times New Roman" w:cs="Times New Roman"/>
              </w:rPr>
            </w:pPr>
          </w:p>
          <w:p w:rsidR="00451F36" w:rsidRDefault="00451F36" w:rsidP="00451F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in summary statistics, there are many missing values.</w:t>
            </w:r>
          </w:p>
          <w:p w:rsidR="00B03D7D" w:rsidRDefault="00B03D7D">
            <w:pPr>
              <w:rPr>
                <w:rFonts w:ascii="Times New Roman" w:eastAsia="Times New Roman" w:hAnsi="Times New Roman" w:cs="Times New Roman"/>
              </w:rPr>
            </w:pPr>
          </w:p>
          <w:p w:rsidR="00B03D7D" w:rsidRDefault="00B03D7D">
            <w:pPr>
              <w:rPr>
                <w:rFonts w:ascii="Times New Roman" w:eastAsia="Times New Roman" w:hAnsi="Times New Roman" w:cs="Times New Roman"/>
              </w:rPr>
            </w:pPr>
          </w:p>
          <w:p w:rsidR="00B03D7D" w:rsidRDefault="00B03D7D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451F36" w:rsidP="00601D9B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20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mmarize and visualize data by using appropriate methods.</w:t>
            </w:r>
          </w:p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fessionally interpret your data summary and visualization.</w:t>
            </w:r>
          </w:p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de summary statistics, correlation table/plot, and at least 4 professional graphs with detailed and proper interpretations.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2520" w:type="dxa"/>
            <w:vAlign w:val="center"/>
          </w:tcPr>
          <w:p w:rsidR="00316330" w:rsidRDefault="00451F36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eed to hav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tailed and proper interpretations</w:t>
            </w:r>
            <w:r>
              <w:rPr>
                <w:rFonts w:ascii="Times New Roman" w:eastAsia="Times New Roman" w:hAnsi="Times New Roman" w:cs="Times New Roman"/>
              </w:rPr>
              <w:t xml:space="preserve"> for summary statistics and correlation tables.</w:t>
            </w:r>
          </w:p>
          <w:p w:rsidR="00451F36" w:rsidRDefault="00451F36">
            <w:pPr>
              <w:rPr>
                <w:rFonts w:ascii="Times New Roman" w:eastAsia="Times New Roman" w:hAnsi="Times New Roman" w:cs="Times New Roman"/>
              </w:rPr>
            </w:pPr>
          </w:p>
          <w:p w:rsidR="00C83E4D" w:rsidRDefault="00451F36">
            <w:pPr>
              <w:rPr>
                <w:rFonts w:ascii="Times New Roman" w:eastAsia="Times New Roman" w:hAnsi="Times New Roman" w:cs="Times New Roman"/>
              </w:rPr>
            </w:pPr>
            <w:r w:rsidRPr="00F829FF">
              <w:rPr>
                <w:rFonts w:ascii="Times New Roman" w:eastAsia="Times New Roman" w:hAnsi="Times New Roman" w:cs="Times New Roman"/>
                <w:highlight w:val="yellow"/>
              </w:rPr>
              <w:t xml:space="preserve">The interpretation of linear regression lines may be incorrect: the variables are skewed and the linear regression lines are highly influenced by the outliers. You may need to log transform some skewed variables. </w:t>
            </w:r>
            <w:r w:rsidR="0055536F" w:rsidRPr="00F829FF">
              <w:rPr>
                <w:rFonts w:ascii="Times New Roman" w:eastAsia="Times New Roman" w:hAnsi="Times New Roman" w:cs="Times New Roman"/>
                <w:highlight w:val="yellow"/>
              </w:rPr>
              <w:lastRenderedPageBreak/>
              <w:t>Some relationships may not be linear.</w:t>
            </w:r>
            <w:r w:rsidR="00C83E4D" w:rsidRPr="00F829FF">
              <w:rPr>
                <w:rFonts w:ascii="Times New Roman" w:eastAsia="Times New Roman" w:hAnsi="Times New Roman" w:cs="Times New Roman"/>
                <w:highlight w:val="yellow"/>
              </w:rPr>
              <w:t xml:space="preserve"> Also these scatter plots with linear regression lines are still plots. They are NOT regression analyses and thus should be included in the visualization section.</w:t>
            </w:r>
          </w:p>
          <w:p w:rsidR="00601D9B" w:rsidRDefault="00601D9B">
            <w:pPr>
              <w:rPr>
                <w:rFonts w:ascii="Times New Roman" w:eastAsia="Times New Roman" w:hAnsi="Times New Roman" w:cs="Times New Roman"/>
              </w:rPr>
            </w:pPr>
          </w:p>
          <w:p w:rsidR="00601D9B" w:rsidRDefault="00601D9B">
            <w:pPr>
              <w:rPr>
                <w:rFonts w:ascii="Times New Roman" w:eastAsia="Times New Roman" w:hAnsi="Times New Roman" w:cs="Times New Roman"/>
              </w:rPr>
            </w:pPr>
            <w:r w:rsidRPr="00F829FF">
              <w:rPr>
                <w:rFonts w:ascii="Times New Roman" w:eastAsia="Times New Roman" w:hAnsi="Times New Roman" w:cs="Times New Roman"/>
                <w:highlight w:val="yellow"/>
              </w:rPr>
              <w:t>You can plot the number of movie overall the years, as a companion to the “year and score” plot.</w:t>
            </w:r>
          </w:p>
          <w:p w:rsidR="00601D9B" w:rsidRDefault="00601D9B">
            <w:pPr>
              <w:rPr>
                <w:rFonts w:ascii="Times New Roman" w:eastAsia="Times New Roman" w:hAnsi="Times New Roman" w:cs="Times New Roman"/>
              </w:rPr>
            </w:pPr>
          </w:p>
          <w:p w:rsidR="00601D9B" w:rsidRDefault="00601D9B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s there a way to sort the content rating (x-axis items) in the “Content Scores” plot?</w:t>
            </w:r>
          </w:p>
          <w:p w:rsidR="002A72F3" w:rsidRDefault="002A72F3">
            <w:pPr>
              <w:rPr>
                <w:rFonts w:ascii="Times New Roman" w:eastAsia="Times New Roman" w:hAnsi="Times New Roman" w:cs="Times New Roman"/>
              </w:rPr>
            </w:pPr>
          </w:p>
          <w:p w:rsidR="002A72F3" w:rsidRDefault="002A72F3">
            <w:pPr>
              <w:rPr>
                <w:rFonts w:ascii="Times New Roman" w:eastAsia="Times New Roman" w:hAnsi="Times New Roman" w:cs="Times New Roman"/>
              </w:rPr>
            </w:pPr>
            <w:r w:rsidRPr="00230AFA">
              <w:rPr>
                <w:rFonts w:ascii="Times New Roman" w:eastAsia="Times New Roman" w:hAnsi="Times New Roman" w:cs="Times New Roman"/>
                <w:highlight w:val="yellow"/>
              </w:rPr>
              <w:t>You can also explore whether other factors (such as country and language) have influence on movie scores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F829FF">
              <w:rPr>
                <w:rFonts w:ascii="Times New Roman" w:eastAsia="Times New Roman" w:hAnsi="Times New Roman" w:cs="Times New Roman"/>
                <w:highlight w:val="yellow"/>
              </w:rPr>
              <w:t>There are many ways to better understand your data and be prepared for regression analysis and predictive analytics in milestone 3.</w:t>
            </w:r>
          </w:p>
          <w:p w:rsidR="00601D9B" w:rsidRDefault="00601D9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601D9B" w:rsidP="00601D9B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lastRenderedPageBreak/>
              <w:t>28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mat your project report in a professional way.</w:t>
            </w:r>
          </w:p>
          <w:p w:rsidR="00316330" w:rsidRDefault="004D2892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your project report by using appropriate Markdown syntax.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520" w:type="dxa"/>
            <w:vAlign w:val="center"/>
          </w:tcPr>
          <w:p w:rsidR="00316330" w:rsidRDefault="003163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601D9B" w:rsidP="00601D9B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20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report satisfies all of the following criteria: </w:t>
            </w:r>
          </w:p>
          <w:p w:rsidR="00316330" w:rsidRDefault="004D2892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 tells a very interesting story;</w:t>
            </w:r>
          </w:p>
          <w:p w:rsidR="00316330" w:rsidRDefault="004D2892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ata manipulation methods are professionally applied;</w:t>
            </w:r>
          </w:p>
          <w:p w:rsidR="00316330" w:rsidRDefault="004D2892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hole document is well written without many grammar or writing issues.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 bonus</w:t>
            </w:r>
          </w:p>
        </w:tc>
        <w:tc>
          <w:tcPr>
            <w:tcW w:w="2520" w:type="dxa"/>
            <w:vAlign w:val="center"/>
          </w:tcPr>
          <w:p w:rsidR="00316330" w:rsidRDefault="00316330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601D9B" w:rsidP="00601D9B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5</w:t>
            </w:r>
          </w:p>
        </w:tc>
      </w:tr>
      <w:tr w:rsidR="00316330">
        <w:trPr>
          <w:jc w:val="center"/>
        </w:trPr>
        <w:tc>
          <w:tcPr>
            <w:tcW w:w="369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Total</w:t>
            </w:r>
          </w:p>
        </w:tc>
        <w:tc>
          <w:tcPr>
            <w:tcW w:w="1170" w:type="dxa"/>
            <w:vAlign w:val="center"/>
          </w:tcPr>
          <w:p w:rsidR="00316330" w:rsidRDefault="004D289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0</w:t>
            </w:r>
          </w:p>
        </w:tc>
        <w:tc>
          <w:tcPr>
            <w:tcW w:w="2520" w:type="dxa"/>
            <w:vAlign w:val="center"/>
          </w:tcPr>
          <w:p w:rsidR="00316330" w:rsidRDefault="0031633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bookmarkStart w:id="1" w:name="_GoBack"/>
            <w:bookmarkEnd w:id="1"/>
          </w:p>
        </w:tc>
        <w:tc>
          <w:tcPr>
            <w:tcW w:w="1345" w:type="dxa"/>
            <w:shd w:val="clear" w:color="auto" w:fill="FFFFCC"/>
            <w:vAlign w:val="center"/>
          </w:tcPr>
          <w:p w:rsidR="00316330" w:rsidRDefault="00601D9B" w:rsidP="00B13ED8">
            <w:pPr>
              <w:jc w:val="center"/>
              <w:rPr>
                <w:rFonts w:ascii="Times New Roman" w:eastAsia="Times New Roman" w:hAnsi="Times New Roman" w:cs="Times New Roman"/>
                <w:b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b/>
                <w:color w:val="0000FF"/>
              </w:rPr>
              <w:t>9</w:t>
            </w:r>
            <w:r w:rsidR="00B13ED8">
              <w:rPr>
                <w:rFonts w:ascii="Times New Roman" w:eastAsia="Times New Roman" w:hAnsi="Times New Roman" w:cs="Times New Roman"/>
                <w:b/>
                <w:color w:val="0000FF"/>
              </w:rPr>
              <w:t>2</w:t>
            </w:r>
          </w:p>
        </w:tc>
      </w:tr>
    </w:tbl>
    <w:p w:rsidR="00316330" w:rsidRDefault="00316330">
      <w:pPr>
        <w:rPr>
          <w:rFonts w:ascii="Times New Roman" w:eastAsia="Times New Roman" w:hAnsi="Times New Roman" w:cs="Times New Roman"/>
        </w:rPr>
      </w:pPr>
    </w:p>
    <w:sectPr w:rsidR="00316330">
      <w:footerReference w:type="default" r:id="rId7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6B39" w:rsidRDefault="00256B39">
      <w:pPr>
        <w:spacing w:after="0" w:line="240" w:lineRule="auto"/>
      </w:pPr>
      <w:r>
        <w:separator/>
      </w:r>
    </w:p>
  </w:endnote>
  <w:endnote w:type="continuationSeparator" w:id="0">
    <w:p w:rsidR="00256B39" w:rsidRDefault="00256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6330" w:rsidRDefault="004D2892">
    <w:pPr>
      <w:tabs>
        <w:tab w:val="center" w:pos="4680"/>
        <w:tab w:val="right" w:pos="9360"/>
      </w:tabs>
      <w:spacing w:after="0" w:line="240" w:lineRule="auto"/>
      <w:jc w:val="center"/>
    </w:pPr>
    <w:r>
      <w:rPr>
        <w:rFonts w:ascii="Times New Roman" w:eastAsia="Times New Roman" w:hAnsi="Times New Roman" w:cs="Times New Roman"/>
      </w:rPr>
      <w:t xml:space="preserve">Page </w:t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230AFA">
      <w:rPr>
        <w:rFonts w:ascii="Times New Roman" w:eastAsia="Times New Roman" w:hAnsi="Times New Roman" w:cs="Times New Roman"/>
        <w:noProof/>
        <w:sz w:val="24"/>
        <w:szCs w:val="24"/>
      </w:rPr>
      <w:t>1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  <w:r>
      <w:rPr>
        <w:rFonts w:ascii="Times New Roman" w:eastAsia="Times New Roman" w:hAnsi="Times New Roman" w:cs="Times New Roman"/>
      </w:rPr>
      <w:t xml:space="preserve"> of </w:t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NUMPAGES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230AFA">
      <w:rPr>
        <w:rFonts w:ascii="Times New Roman" w:eastAsia="Times New Roman" w:hAnsi="Times New Roman" w:cs="Times New Roman"/>
        <w:noProof/>
        <w:sz w:val="24"/>
        <w:szCs w:val="24"/>
      </w:rPr>
      <w:t>4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  <w:p w:rsidR="00316330" w:rsidRDefault="00316330">
    <w:pP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6B39" w:rsidRDefault="00256B39">
      <w:pPr>
        <w:spacing w:after="0" w:line="240" w:lineRule="auto"/>
      </w:pPr>
      <w:r>
        <w:separator/>
      </w:r>
    </w:p>
  </w:footnote>
  <w:footnote w:type="continuationSeparator" w:id="0">
    <w:p w:rsidR="00256B39" w:rsidRDefault="00256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A1025"/>
    <w:multiLevelType w:val="multilevel"/>
    <w:tmpl w:val="F9641430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1" w15:restartNumberingAfterBreak="0">
    <w:nsid w:val="351E7588"/>
    <w:multiLevelType w:val="multilevel"/>
    <w:tmpl w:val="7D8CD5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00321E"/>
    <w:multiLevelType w:val="multilevel"/>
    <w:tmpl w:val="EEAE2D90"/>
    <w:lvl w:ilvl="0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▪"/>
      <w:lvlJc w:val="left"/>
      <w:pPr>
        <w:ind w:left="180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Arial" w:eastAsia="Arial" w:hAnsi="Arial" w:cs="Arial"/>
      </w:rPr>
    </w:lvl>
  </w:abstractNum>
  <w:abstractNum w:abstractNumId="3" w15:restartNumberingAfterBreak="0">
    <w:nsid w:val="7D7E23F5"/>
    <w:multiLevelType w:val="multilevel"/>
    <w:tmpl w:val="4596068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bG0tDQ3NTUwB0IDCyUdpeDU4uLM/DyQAqNaAOnsHowsAAAA"/>
  </w:docVars>
  <w:rsids>
    <w:rsidRoot w:val="00316330"/>
    <w:rsid w:val="000533E4"/>
    <w:rsid w:val="00230AFA"/>
    <w:rsid w:val="00256B39"/>
    <w:rsid w:val="00263E5B"/>
    <w:rsid w:val="002A72F3"/>
    <w:rsid w:val="00316330"/>
    <w:rsid w:val="00371538"/>
    <w:rsid w:val="00451F36"/>
    <w:rsid w:val="004D2892"/>
    <w:rsid w:val="0055536F"/>
    <w:rsid w:val="00601D9B"/>
    <w:rsid w:val="00A43207"/>
    <w:rsid w:val="00B03D7D"/>
    <w:rsid w:val="00B13ED8"/>
    <w:rsid w:val="00C83E4D"/>
    <w:rsid w:val="00C866D8"/>
    <w:rsid w:val="00F82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141D30-F7AD-4C2C-9D69-5FFFBFA01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86" w:type="dxa"/>
        <w:left w:w="115" w:type="dxa"/>
        <w:bottom w:w="86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74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4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3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am Forestier</cp:lastModifiedBy>
  <cp:revision>10</cp:revision>
  <dcterms:created xsi:type="dcterms:W3CDTF">2017-11-12T22:35:00Z</dcterms:created>
  <dcterms:modified xsi:type="dcterms:W3CDTF">2017-11-22T03:18:00Z</dcterms:modified>
</cp:coreProperties>
</file>